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ม.4/1</w:t>
      </w:r>
      <w:r>
        <w:t xml:space="preserve"> </w:t>
      </w:r>
      <w:r>
        <w:t xml:space="preserve">07062566</w:t>
      </w:r>
      <w:r>
        <w:t xml:space="preserve"> </w:t>
      </w:r>
      <w:r>
        <w:t xml:space="preserve">(เติ้ล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ฮัลโหล ได้ยินไม สวัสดีครับ อาจารได้ยินไมครับ</w:t>
      </w:r>
    </w:p>
    <w:p>
      <w:pPr>
        <w:pStyle w:val="BodyText"/>
      </w:pPr>
      <w:r>
        <w:t xml:space="preserve">(อาจารย์) ค่ะ ได้ยินค่ะ ได้ยินไหมคะ</w:t>
      </w:r>
    </w:p>
    <w:p>
      <w:pPr>
        <w:pStyle w:val="BodyText"/>
      </w:pPr>
      <w:r>
        <w:t xml:space="preserve">(ล่าม) ได้ยินครับ ขอเวลาสักครู่นะครับ</w:t>
      </w:r>
    </w:p>
    <w:p>
      <w:pPr>
        <w:pStyle w:val="BodyText"/>
      </w:pPr>
      <w:r>
        <w:t xml:space="preserve">(อาจารย์) ตอนนี้มีปัญหา ก็คือมันไม่ออกน่ะค่ะ ตัวที่เชื่อมน่ะค่ะ อ๋อ อันนี้ได้แจ้งไปในกลุ่มไลหรือยังครับ</w:t>
      </w:r>
    </w:p>
    <w:p>
      <w:pPr>
        <w:pStyle w:val="BodyText"/>
      </w:pPr>
      <w:r>
        <w:t xml:space="preserve">(อาจารย์) แป๊บหนึ่งนะคะ พอดีน้องเขากำลังทำให้อยู่น่ะค่ะ</w:t>
      </w:r>
    </w:p>
    <w:p>
      <w:pPr>
        <w:pStyle w:val="BodyText"/>
      </w:pPr>
      <w:r>
        <w:t xml:space="preserve">(ล่าม)ไม่เป็นอะไรครับ</w:t>
      </w:r>
    </w:p>
    <w:p>
      <w:pPr>
        <w:pStyle w:val="BodyText"/>
      </w:pPr>
      <w:r>
        <w:t xml:space="preserve">(อาจารย์) สวัสดีค่ะ ค่ะ นางสาวกรรณิการ์ แดงนาน นะเราจะเรียนในวิชาวิทยาศาสตร์ค่ะ จะเกี่ยวกับระบบนิเวศน์ค่ะ และก็จะคุยเกี่ยวกับการเรียนรู้ แล้วก็จะเป็นข้อตกลงของการเรียนของวันนี้นะคะให้นักเรียนดูแลสุขภาพนะคะ ตอนนี้โรคโควิดก็ยังระบาดอยู่ก็ให้นักเรียนสวมแมสก์มาเรียนนะคะ ช่วงนี้วิชานี้จะเป็นวิชาวิทยาศาสตร์นะคะเรื่องที่เราจะเรียนใ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ท31101 ภาษาไทย 1 ม.4/1 07062566 (เติ้ล)</dc:title>
  <dc:creator/>
  <cp:keywords/>
  <dcterms:created xsi:type="dcterms:W3CDTF">2024-01-15T04:18:06Z</dcterms:created>
  <dcterms:modified xsi:type="dcterms:W3CDTF">2024-01-15T04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มกราคม 2567 เวลา 10.30 น.</vt:lpwstr>
  </property>
  <property fmtid="{D5CDD505-2E9C-101B-9397-08002B2CF9AE}" pid="3" name="subtitle">
    <vt:lpwstr/>
  </property>
</Properties>
</file>